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pPr>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pPr>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pPr>
        <w:rPr>
          <w:lang w:val="pt-PT"/>
        </w:rPr>
      </w:pPr>
      <w:r>
        <w:rPr>
          <w:lang w:val="pt-PT"/>
        </w:rPr>
        <w:t xml:space="preserve">Relembrando que o </w:t>
      </w:r>
      <w:proofErr w:type="spellStart"/>
      <w:r w:rsidRPr="00C82C5C">
        <w:rPr>
          <w:color w:val="FF0000"/>
          <w:lang w:val="pt-PT"/>
        </w:rPr>
        <w:t>perspective-taking</w:t>
      </w:r>
      <w:proofErr w:type="spellEnd"/>
      <w:r w:rsidRPr="00C82C5C">
        <w:rPr>
          <w:color w:val="FF0000"/>
          <w:lang w:val="pt-PT"/>
        </w:rPr>
        <w:t xml:space="preserve">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296D68A5" w14:textId="77777777" w:rsidR="00552837" w:rsidRPr="00552837" w:rsidRDefault="00552837">
      <w:pPr>
        <w:rPr>
          <w:lang w:val="pt-PT"/>
        </w:rPr>
      </w:pPr>
    </w:p>
    <w:sectPr w:rsidR="00552837"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E0NjQyNzYxMTZS0lEKTi0uzszPAykwrAUATM0EBSwAAAA="/>
  </w:docVars>
  <w:rsids>
    <w:rsidRoot w:val="00552837"/>
    <w:rsid w:val="000E4CA1"/>
    <w:rsid w:val="001440A7"/>
    <w:rsid w:val="00552837"/>
    <w:rsid w:val="006C39AA"/>
    <w:rsid w:val="00A65BDE"/>
    <w:rsid w:val="00A81586"/>
    <w:rsid w:val="00AD111B"/>
    <w:rsid w:val="00C82C5C"/>
    <w:rsid w:val="00D03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chartTrackingRefBased/>
  <w15:docId w15:val="{848ADB69-4BAF-4C22-8122-C343D24ED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1</cp:revision>
  <dcterms:created xsi:type="dcterms:W3CDTF">2023-08-23T08:48:00Z</dcterms:created>
  <dcterms:modified xsi:type="dcterms:W3CDTF">2023-08-23T09:31:00Z</dcterms:modified>
</cp:coreProperties>
</file>